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5C7DB" w14:textId="77777777" w:rsidR="001C2FF9" w:rsidRDefault="001C2FF9" w:rsidP="007B2416">
      <w:pPr>
        <w:jc w:val="center"/>
        <w:rPr>
          <w:rFonts w:ascii="Cambria" w:hAnsi="Cambria"/>
          <w:b/>
          <w:sz w:val="52"/>
          <w:szCs w:val="52"/>
          <w:highlight w:val="lightGray"/>
          <w:lang w:val="en-US"/>
        </w:rPr>
      </w:pPr>
    </w:p>
    <w:p w14:paraId="5760F99E" w14:textId="77777777" w:rsidR="007B2416" w:rsidRPr="001C2FF9" w:rsidRDefault="007B2416" w:rsidP="00AC2E3B">
      <w:pPr>
        <w:shd w:val="clear" w:color="auto" w:fill="D9D9D9" w:themeFill="background1" w:themeFillShade="D9"/>
        <w:spacing w:line="276" w:lineRule="auto"/>
        <w:jc w:val="center"/>
        <w:rPr>
          <w:rFonts w:ascii="Cambria" w:hAnsi="Cambria"/>
          <w:b/>
          <w:sz w:val="40"/>
          <w:szCs w:val="40"/>
          <w:lang w:val="en-US"/>
        </w:rPr>
      </w:pPr>
      <w:r w:rsidRPr="001C2FF9">
        <w:rPr>
          <w:rFonts w:ascii="Cambria" w:hAnsi="Cambria"/>
          <w:b/>
          <w:sz w:val="40"/>
          <w:szCs w:val="40"/>
          <w:highlight w:val="lightGray"/>
          <w:lang w:val="en-US"/>
        </w:rPr>
        <w:t xml:space="preserve">NOTICE OF 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BFBFBF" w:themeFill="background1" w:themeFillShade="BF"/>
          <w:lang w:val="en-US"/>
        </w:rPr>
        <w:t>BID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D9D9D9" w:themeFill="background1" w:themeFillShade="D9"/>
          <w:lang w:val="en-US"/>
        </w:rPr>
        <w:t xml:space="preserve"> </w:t>
      </w:r>
      <w:r w:rsidR="00CF151F" w:rsidRPr="001C2FF9">
        <w:rPr>
          <w:rFonts w:ascii="Cambria" w:hAnsi="Cambria"/>
          <w:b/>
          <w:sz w:val="40"/>
          <w:szCs w:val="40"/>
          <w:shd w:val="clear" w:color="auto" w:fill="D9D9D9" w:themeFill="background1" w:themeFillShade="D9"/>
          <w:lang w:val="en-US"/>
        </w:rPr>
        <w:t>AWARD</w:t>
      </w:r>
    </w:p>
    <w:p w14:paraId="3E55132A" w14:textId="77777777" w:rsidR="007B2416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60CD1A42" w14:textId="77777777" w:rsidR="007B2416" w:rsidRPr="00BF7835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37753450" w14:textId="18A0C24C" w:rsidR="007B2416" w:rsidRDefault="007B2416" w:rsidP="00136254">
      <w:pPr>
        <w:spacing w:line="276" w:lineRule="auto"/>
        <w:rPr>
          <w:rFonts w:asciiTheme="majorHAnsi" w:hAnsiTheme="majorHAnsi"/>
          <w:sz w:val="24"/>
          <w:szCs w:val="24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>Bid Number</w:t>
      </w:r>
      <w:proofErr w:type="gramStart"/>
      <w:r w:rsidRPr="00AC2E3B">
        <w:rPr>
          <w:rFonts w:ascii="Cambria" w:hAnsi="Cambria"/>
          <w:b/>
          <w:sz w:val="24"/>
          <w:szCs w:val="24"/>
          <w:lang w:val="en-US"/>
        </w:rPr>
        <w:tab/>
      </w:r>
      <w:r w:rsidR="00283378"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AC2E3B">
        <w:rPr>
          <w:rFonts w:ascii="Cambria" w:hAnsi="Cambria"/>
          <w:b/>
          <w:sz w:val="24"/>
          <w:szCs w:val="24"/>
          <w:lang w:val="en-US"/>
        </w:rPr>
        <w:t>:</w:t>
      </w:r>
      <w:proofErr w:type="gramEnd"/>
      <w:r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455B7C">
        <w:rPr>
          <w:rFonts w:asciiTheme="majorHAnsi" w:hAnsiTheme="majorHAnsi"/>
          <w:sz w:val="24"/>
          <w:szCs w:val="24"/>
        </w:rPr>
        <w:t>FIN/2020/01</w:t>
      </w:r>
    </w:p>
    <w:p w14:paraId="2664AED7" w14:textId="77777777" w:rsidR="00AC2E3B" w:rsidRPr="00AC2E3B" w:rsidRDefault="00AC2E3B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7F943668" w14:textId="21CF907A" w:rsidR="00283378" w:rsidRDefault="007B2416" w:rsidP="00455B7C">
      <w:pPr>
        <w:tabs>
          <w:tab w:val="left" w:pos="2160"/>
          <w:tab w:val="left" w:pos="2250"/>
        </w:tabs>
        <w:spacing w:line="276" w:lineRule="auto"/>
        <w:ind w:left="2340" w:hanging="2340"/>
        <w:jc w:val="both"/>
        <w:rPr>
          <w:rFonts w:ascii="Cambria" w:hAnsi="Cambria"/>
          <w:bCs/>
          <w:sz w:val="24"/>
          <w:szCs w:val="24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 xml:space="preserve">Bid Description: </w:t>
      </w:r>
      <w:r w:rsidR="00455B7C" w:rsidRPr="00455B7C">
        <w:rPr>
          <w:rFonts w:ascii="Cambria" w:hAnsi="Cambria"/>
          <w:bCs/>
          <w:sz w:val="24"/>
          <w:szCs w:val="24"/>
        </w:rPr>
        <w:t>APPOINTMENT OF A SECURITY COMPANY SURVEILLANCE AND</w:t>
      </w:r>
      <w:r w:rsidR="00455B7C">
        <w:rPr>
          <w:rFonts w:ascii="Cambria" w:hAnsi="Cambria"/>
          <w:bCs/>
          <w:sz w:val="24"/>
          <w:szCs w:val="24"/>
        </w:rPr>
        <w:t xml:space="preserve"> </w:t>
      </w:r>
      <w:r w:rsidR="00455B7C" w:rsidRPr="00455B7C">
        <w:rPr>
          <w:rFonts w:ascii="Cambria" w:hAnsi="Cambria"/>
          <w:bCs/>
          <w:sz w:val="24"/>
          <w:szCs w:val="24"/>
        </w:rPr>
        <w:t>ARMED RESPONSE SERVICES FOR THE PERIOD OF FIVE (5) YEARS</w:t>
      </w:r>
    </w:p>
    <w:p w14:paraId="73F83ED8" w14:textId="77777777" w:rsidR="00AC2E3B" w:rsidRPr="00AC2E3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</w:p>
    <w:p w14:paraId="158FE978" w14:textId="1DF88B3B" w:rsidR="007B2416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>Issued on</w:t>
      </w:r>
      <w:r w:rsidRPr="00AC2E3B">
        <w:rPr>
          <w:rFonts w:ascii="Cambria" w:hAnsi="Cambria"/>
          <w:b/>
          <w:sz w:val="24"/>
          <w:szCs w:val="24"/>
          <w:lang w:val="en-US"/>
        </w:rPr>
        <w:t>:</w:t>
      </w:r>
      <w:r w:rsidR="007B2416"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455B7C">
        <w:rPr>
          <w:rFonts w:ascii="Cambria" w:hAnsi="Cambria"/>
          <w:sz w:val="24"/>
          <w:szCs w:val="24"/>
          <w:lang w:val="en-US"/>
        </w:rPr>
        <w:t>13 February 2020</w:t>
      </w:r>
    </w:p>
    <w:p w14:paraId="4CFC63F4" w14:textId="77777777" w:rsidR="00AC2E3B" w:rsidRPr="00AC2E3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</w:p>
    <w:p w14:paraId="09936CCC" w14:textId="358027DF" w:rsidR="007B2416" w:rsidRDefault="007B2416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 xml:space="preserve">Closed </w:t>
      </w:r>
      <w:r w:rsidR="00AC2E3B">
        <w:rPr>
          <w:rFonts w:ascii="Cambria" w:hAnsi="Cambria"/>
          <w:b/>
          <w:sz w:val="24"/>
          <w:szCs w:val="24"/>
          <w:lang w:val="en-US"/>
        </w:rPr>
        <w:t>on</w:t>
      </w:r>
      <w:r w:rsidR="00AC2E3B" w:rsidRPr="00AC2E3B">
        <w:rPr>
          <w:rFonts w:ascii="Cambria" w:hAnsi="Cambria"/>
          <w:b/>
          <w:sz w:val="24"/>
          <w:szCs w:val="24"/>
          <w:lang w:val="en-US"/>
        </w:rPr>
        <w:t>:</w:t>
      </w:r>
      <w:r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323CDA">
        <w:rPr>
          <w:rFonts w:ascii="Cambria" w:hAnsi="Cambria"/>
          <w:sz w:val="24"/>
          <w:szCs w:val="24"/>
          <w:lang w:val="en-US"/>
        </w:rPr>
        <w:t xml:space="preserve">02 </w:t>
      </w:r>
      <w:r w:rsidR="00455B7C">
        <w:rPr>
          <w:rFonts w:ascii="Cambria" w:hAnsi="Cambria"/>
          <w:sz w:val="24"/>
          <w:szCs w:val="24"/>
          <w:lang w:val="en-US"/>
        </w:rPr>
        <w:t>March 2020</w:t>
      </w:r>
      <w:r w:rsidRPr="00AC2E3B">
        <w:rPr>
          <w:rFonts w:ascii="Cambria" w:hAnsi="Cambria"/>
          <w:sz w:val="24"/>
          <w:szCs w:val="24"/>
          <w:lang w:val="en-US"/>
        </w:rPr>
        <w:t xml:space="preserve"> at 11h00</w:t>
      </w:r>
    </w:p>
    <w:p w14:paraId="77C189D3" w14:textId="77777777" w:rsidR="00AC2E3B" w:rsidRPr="00AC2E3B" w:rsidRDefault="00AC2E3B" w:rsidP="00136254">
      <w:pPr>
        <w:spacing w:line="276" w:lineRule="auto"/>
        <w:rPr>
          <w:rFonts w:ascii="Cambria" w:hAnsi="Cambria"/>
          <w:b/>
          <w:sz w:val="24"/>
          <w:szCs w:val="24"/>
          <w:lang w:val="en-US"/>
        </w:rPr>
      </w:pPr>
    </w:p>
    <w:p w14:paraId="56D15AF0" w14:textId="77777777" w:rsidR="007B2416" w:rsidRPr="00AC2E3B" w:rsidRDefault="007B2416" w:rsidP="00136254">
      <w:pPr>
        <w:spacing w:line="276" w:lineRule="auto"/>
        <w:rPr>
          <w:rFonts w:asciiTheme="majorHAnsi" w:hAnsiTheme="majorHAnsi"/>
          <w:b/>
          <w:sz w:val="24"/>
          <w:szCs w:val="24"/>
          <w:lang w:val="en-US"/>
        </w:rPr>
      </w:pPr>
      <w:r w:rsidRPr="00AC2E3B">
        <w:rPr>
          <w:rFonts w:asciiTheme="majorHAnsi" w:hAnsiTheme="majorHAnsi"/>
          <w:b/>
          <w:sz w:val="24"/>
          <w:szCs w:val="24"/>
        </w:rPr>
        <w:t xml:space="preserve">Applicable Preference Point System:  </w:t>
      </w:r>
      <w:r w:rsidRPr="00AC2E3B">
        <w:rPr>
          <w:rFonts w:asciiTheme="majorHAnsi" w:hAnsiTheme="majorHAnsi"/>
          <w:sz w:val="24"/>
          <w:szCs w:val="24"/>
        </w:rPr>
        <w:t>80/20</w:t>
      </w:r>
    </w:p>
    <w:p w14:paraId="389A899F" w14:textId="77777777" w:rsidR="007B2416" w:rsidRDefault="007B2416" w:rsidP="00136254">
      <w:pPr>
        <w:spacing w:line="276" w:lineRule="auto"/>
        <w:rPr>
          <w:rFonts w:ascii="Cambria" w:hAnsi="Cambria"/>
          <w:b/>
          <w:sz w:val="22"/>
          <w:szCs w:val="22"/>
          <w:lang w:val="en-US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2520"/>
      </w:tblGrid>
      <w:tr w:rsidR="00323CDA" w:rsidRPr="00AC2E3B" w14:paraId="54DB20E2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B9E69D6" w14:textId="77777777" w:rsidR="00323CDA" w:rsidRPr="00AC2E3B" w:rsidRDefault="00323CDA" w:rsidP="00AC2E3B">
            <w:pPr>
              <w:spacing w:line="276" w:lineRule="auto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AC2E3B">
              <w:rPr>
                <w:rFonts w:ascii="Cambria" w:hAnsi="Cambria"/>
                <w:b/>
                <w:sz w:val="24"/>
                <w:szCs w:val="24"/>
                <w:lang w:val="en-US"/>
              </w:rPr>
              <w:t>Successful Bid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74EFEC0" w14:textId="77777777" w:rsidR="00323CDA" w:rsidRPr="00AC2E3B" w:rsidRDefault="00323CDA" w:rsidP="00AC2E3B">
            <w:pPr>
              <w:spacing w:line="276" w:lineRule="auto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AC2E3B">
              <w:rPr>
                <w:rFonts w:ascii="Cambria" w:hAnsi="Cambria"/>
                <w:b/>
                <w:sz w:val="24"/>
                <w:szCs w:val="24"/>
                <w:lang w:val="en-US"/>
              </w:rPr>
              <w:t>Total contract value including VAT</w:t>
            </w:r>
          </w:p>
        </w:tc>
      </w:tr>
      <w:tr w:rsidR="00323CDA" w:rsidRPr="00AC2E3B" w14:paraId="2C25F1E8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96640" w14:textId="2042FC85" w:rsidR="00323CDA" w:rsidRPr="00AC2E3B" w:rsidRDefault="00455B7C" w:rsidP="00455B7C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rFonts w:ascii="Cambria" w:hAnsi="Cambria"/>
                <w:sz w:val="24"/>
                <w:szCs w:val="24"/>
              </w:rPr>
            </w:pPr>
            <w:r w:rsidRPr="00455B7C">
              <w:rPr>
                <w:rFonts w:ascii="Cambria" w:hAnsi="Cambria"/>
                <w:sz w:val="24"/>
                <w:szCs w:val="24"/>
              </w:rPr>
              <w:t>National Security &amp; Fire (Pty) L</w:t>
            </w:r>
            <w:r>
              <w:rPr>
                <w:rFonts w:ascii="Cambria" w:hAnsi="Cambria"/>
                <w:sz w:val="24"/>
                <w:szCs w:val="24"/>
              </w:rPr>
              <w:t>td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249186" w14:textId="07239071" w:rsidR="00323CDA" w:rsidRPr="00455B7C" w:rsidRDefault="00455B7C" w:rsidP="00455B7C">
            <w:pPr>
              <w:spacing w:line="276" w:lineRule="auto"/>
              <w:rPr>
                <w:rFonts w:ascii="Cambria" w:hAnsi="Cambria"/>
                <w:sz w:val="24"/>
                <w:szCs w:val="24"/>
                <w:lang w:val="en-US"/>
              </w:rPr>
            </w:pPr>
            <w:r w:rsidRPr="00455B7C">
              <w:rPr>
                <w:rFonts w:eastAsia="Calibri"/>
                <w:szCs w:val="20"/>
                <w:lang w:eastAsia="en-US"/>
              </w:rPr>
              <w:t>R367 768,91</w:t>
            </w:r>
          </w:p>
        </w:tc>
      </w:tr>
    </w:tbl>
    <w:p w14:paraId="46BE2AD2" w14:textId="77777777" w:rsidR="007B2416" w:rsidRDefault="007B2416" w:rsidP="00136254">
      <w:pPr>
        <w:spacing w:line="276" w:lineRule="auto"/>
        <w:ind w:left="720"/>
        <w:rPr>
          <w:rFonts w:ascii="Cambria" w:hAnsi="Cambria"/>
          <w:sz w:val="22"/>
          <w:szCs w:val="22"/>
          <w:lang w:val="en-US"/>
        </w:rPr>
      </w:pPr>
    </w:p>
    <w:p w14:paraId="087D9674" w14:textId="77777777" w:rsidR="00283378" w:rsidRPr="00BF7835" w:rsidRDefault="00283378" w:rsidP="00136254">
      <w:pPr>
        <w:spacing w:line="276" w:lineRule="auto"/>
        <w:ind w:left="720"/>
        <w:rPr>
          <w:rFonts w:ascii="Cambria" w:hAnsi="Cambria"/>
          <w:sz w:val="22"/>
          <w:szCs w:val="22"/>
          <w:lang w:val="en-US"/>
        </w:rPr>
      </w:pPr>
    </w:p>
    <w:p w14:paraId="5501A3A6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3AF00A65" w14:textId="77777777" w:rsidR="00283378" w:rsidRPr="00BF7835" w:rsidRDefault="00283378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25CB9E88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0F8D9915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46366DA8" w14:textId="77777777" w:rsidR="007B2416" w:rsidRPr="00AC2E3B" w:rsidRDefault="007B2416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  <w:r w:rsidRPr="00AC2E3B">
        <w:rPr>
          <w:rFonts w:ascii="Cambria" w:hAnsi="Cambria"/>
          <w:sz w:val="24"/>
          <w:szCs w:val="24"/>
          <w:lang w:val="en-US"/>
        </w:rPr>
        <w:t>Issued by</w:t>
      </w:r>
    </w:p>
    <w:p w14:paraId="31199442" w14:textId="77777777" w:rsidR="001C2FF9" w:rsidRPr="00AC2E3B" w:rsidRDefault="001C2FF9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2BB998EA" w14:textId="77777777" w:rsidR="001C2FF9" w:rsidRPr="00AC2E3B" w:rsidRDefault="001C2FF9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0A2C0388" w14:textId="77777777" w:rsidR="007B2416" w:rsidRPr="00AC2E3B" w:rsidRDefault="007B2416" w:rsidP="00136254">
      <w:pPr>
        <w:spacing w:line="276" w:lineRule="auto"/>
        <w:rPr>
          <w:rFonts w:ascii="Cambria" w:hAnsi="Cambria"/>
          <w:b/>
          <w:sz w:val="24"/>
          <w:szCs w:val="24"/>
          <w:lang w:val="en-US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>Supply Chain Management</w:t>
      </w:r>
      <w:r w:rsidR="001C2FF9" w:rsidRPr="00AC2E3B">
        <w:rPr>
          <w:rFonts w:ascii="Cambria" w:hAnsi="Cambria"/>
          <w:b/>
          <w:sz w:val="24"/>
          <w:szCs w:val="24"/>
          <w:lang w:val="en-US"/>
        </w:rPr>
        <w:t xml:space="preserve"> Unit</w:t>
      </w:r>
    </w:p>
    <w:p w14:paraId="55902690" w14:textId="77777777" w:rsidR="007B2416" w:rsidRPr="00BF7835" w:rsidRDefault="007B2416" w:rsidP="00136254">
      <w:pPr>
        <w:spacing w:line="276" w:lineRule="auto"/>
        <w:jc w:val="both"/>
        <w:rPr>
          <w:rFonts w:ascii="Cambria" w:hAnsi="Cambria" w:cs="Arial"/>
          <w:szCs w:val="20"/>
          <w:u w:val="single"/>
        </w:rPr>
      </w:pPr>
    </w:p>
    <w:p w14:paraId="162437F5" w14:textId="77777777" w:rsidR="007B2416" w:rsidRPr="00D05C7D" w:rsidRDefault="007B2416" w:rsidP="007B2416">
      <w:pPr>
        <w:rPr>
          <w:szCs w:val="20"/>
        </w:rPr>
      </w:pPr>
    </w:p>
    <w:p w14:paraId="06837D16" w14:textId="77777777" w:rsidR="00B81D2C" w:rsidRPr="00EA58CB" w:rsidRDefault="00B81D2C" w:rsidP="00B81D2C">
      <w:pPr>
        <w:rPr>
          <w:rFonts w:cs="Arial"/>
          <w:sz w:val="21"/>
          <w:szCs w:val="21"/>
        </w:rPr>
      </w:pPr>
    </w:p>
    <w:sectPr w:rsidR="00B81D2C" w:rsidRPr="00EA58CB" w:rsidSect="00D56DD6">
      <w:headerReference w:type="default" r:id="rId8"/>
      <w:pgSz w:w="11906" w:h="16838"/>
      <w:pgMar w:top="3686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A2737" w14:textId="77777777" w:rsidR="00FF26EF" w:rsidRDefault="00FF26EF">
      <w:r>
        <w:separator/>
      </w:r>
    </w:p>
  </w:endnote>
  <w:endnote w:type="continuationSeparator" w:id="0">
    <w:p w14:paraId="3B1994E3" w14:textId="77777777" w:rsidR="00FF26EF" w:rsidRDefault="00FF2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1C22A" w14:textId="77777777" w:rsidR="00FF26EF" w:rsidRDefault="00FF26EF">
      <w:r>
        <w:separator/>
      </w:r>
    </w:p>
  </w:footnote>
  <w:footnote w:type="continuationSeparator" w:id="0">
    <w:p w14:paraId="48E4645D" w14:textId="77777777" w:rsidR="00FF26EF" w:rsidRDefault="00FF2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1D3B1" w14:textId="77777777" w:rsidR="00300FFA" w:rsidRDefault="009F0F6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4AD60C99" wp14:editId="10AE1BDB">
          <wp:simplePos x="0" y="0"/>
          <wp:positionH relativeFrom="column">
            <wp:posOffset>-929005</wp:posOffset>
          </wp:positionH>
          <wp:positionV relativeFrom="paragraph">
            <wp:posOffset>-459740</wp:posOffset>
          </wp:positionV>
          <wp:extent cx="7587424" cy="10744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TA_LETTERHEAD_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183" cy="10750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657" w:rsidRPr="00AC4657">
      <w:rPr>
        <w:noProof/>
      </w:rPr>
      <w:t xml:space="preserve"> </w:t>
    </w:r>
  </w:p>
  <w:p w14:paraId="32B307BE" w14:textId="77777777" w:rsidR="00300FFA" w:rsidRDefault="00300FFA">
    <w:pPr>
      <w:pStyle w:val="Header"/>
    </w:pPr>
  </w:p>
  <w:p w14:paraId="193CC0B8" w14:textId="77777777" w:rsidR="00300FFA" w:rsidRDefault="00300FFA">
    <w:pPr>
      <w:pStyle w:val="Header"/>
    </w:pPr>
  </w:p>
  <w:p w14:paraId="4ABA0B44" w14:textId="77777777" w:rsidR="00300FFA" w:rsidRDefault="00300FFA">
    <w:pPr>
      <w:pStyle w:val="Header"/>
    </w:pPr>
  </w:p>
  <w:p w14:paraId="5E4F00ED" w14:textId="77777777" w:rsidR="00300FFA" w:rsidRDefault="00300FFA">
    <w:pPr>
      <w:pStyle w:val="Header"/>
    </w:pPr>
  </w:p>
  <w:p w14:paraId="17E35A0B" w14:textId="77777777" w:rsidR="00300FFA" w:rsidRDefault="00300FFA">
    <w:pPr>
      <w:pStyle w:val="Header"/>
    </w:pPr>
  </w:p>
  <w:p w14:paraId="08021897" w14:textId="77777777" w:rsidR="00300FFA" w:rsidRDefault="00300FFA">
    <w:pPr>
      <w:pStyle w:val="Header"/>
    </w:pPr>
  </w:p>
  <w:p w14:paraId="5375FBFF" w14:textId="77777777" w:rsidR="00300FFA" w:rsidRDefault="00300FFA" w:rsidP="00245B22">
    <w:pPr>
      <w:pStyle w:val="Header"/>
      <w:tabs>
        <w:tab w:val="clear" w:pos="8306"/>
        <w:tab w:val="right" w:pos="9070"/>
      </w:tabs>
    </w:pPr>
    <w:r>
      <w:tab/>
      <w:t xml:space="preserve">   </w:t>
    </w:r>
    <w:r w:rsidR="00245B22">
      <w:tab/>
    </w:r>
  </w:p>
  <w:p w14:paraId="705146BE" w14:textId="77777777" w:rsidR="009460C8" w:rsidRDefault="00854421">
    <w:pPr>
      <w:pStyle w:val="Header"/>
    </w:pPr>
    <w:r>
      <w:rPr>
        <w:noProof/>
        <w:lang w:val="en-US" w:eastAsia="en-US"/>
      </w:rPr>
      <w:drawing>
        <wp:inline distT="0" distB="0" distL="0" distR="0" wp14:anchorId="026F64F9" wp14:editId="068151B8">
          <wp:extent cx="5010150" cy="7086600"/>
          <wp:effectExtent l="0" t="0" r="0" b="0"/>
          <wp:docPr id="4" name="Picture 4" descr="X:\ITO WebTeam Design Folder\Design working files\INSETA\designs\letterhead\2014\inseta_letterhead_update_1112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ITO WebTeam Design Folder\Design working files\INSETA\designs\letterhead\2014\inseta_letterhead_update_11122014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708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B35"/>
    <w:multiLevelType w:val="hybridMultilevel"/>
    <w:tmpl w:val="6464BB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35EE8"/>
    <w:multiLevelType w:val="hybridMultilevel"/>
    <w:tmpl w:val="1EEED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0273"/>
    <w:multiLevelType w:val="hybridMultilevel"/>
    <w:tmpl w:val="8A22C808"/>
    <w:lvl w:ilvl="0" w:tplc="63E83B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8490A"/>
    <w:multiLevelType w:val="hybridMultilevel"/>
    <w:tmpl w:val="0F2A0F66"/>
    <w:lvl w:ilvl="0" w:tplc="1DF6D2C0">
      <w:start w:val="1"/>
      <w:numFmt w:val="lowerRoman"/>
      <w:lvlText w:val="%1)"/>
      <w:lvlJc w:val="left"/>
      <w:pPr>
        <w:ind w:left="2564" w:hanging="720"/>
      </w:pPr>
      <w:rPr>
        <w:rFonts w:ascii="Arial" w:eastAsia="Calibri" w:hAnsi="Arial" w:cs="Arial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2924" w:hanging="360"/>
      </w:pPr>
    </w:lvl>
    <w:lvl w:ilvl="2" w:tplc="1C09001B">
      <w:start w:val="1"/>
      <w:numFmt w:val="lowerRoman"/>
      <w:lvlText w:val="%3."/>
      <w:lvlJc w:val="right"/>
      <w:pPr>
        <w:ind w:left="3644" w:hanging="180"/>
      </w:pPr>
    </w:lvl>
    <w:lvl w:ilvl="3" w:tplc="1C09000F" w:tentative="1">
      <w:start w:val="1"/>
      <w:numFmt w:val="decimal"/>
      <w:lvlText w:val="%4."/>
      <w:lvlJc w:val="left"/>
      <w:pPr>
        <w:ind w:left="4364" w:hanging="360"/>
      </w:pPr>
    </w:lvl>
    <w:lvl w:ilvl="4" w:tplc="1C090019" w:tentative="1">
      <w:start w:val="1"/>
      <w:numFmt w:val="lowerLetter"/>
      <w:lvlText w:val="%5."/>
      <w:lvlJc w:val="left"/>
      <w:pPr>
        <w:ind w:left="5084" w:hanging="360"/>
      </w:pPr>
    </w:lvl>
    <w:lvl w:ilvl="5" w:tplc="1C09001B" w:tentative="1">
      <w:start w:val="1"/>
      <w:numFmt w:val="lowerRoman"/>
      <w:lvlText w:val="%6."/>
      <w:lvlJc w:val="right"/>
      <w:pPr>
        <w:ind w:left="5804" w:hanging="180"/>
      </w:pPr>
    </w:lvl>
    <w:lvl w:ilvl="6" w:tplc="1C09000F" w:tentative="1">
      <w:start w:val="1"/>
      <w:numFmt w:val="decimal"/>
      <w:lvlText w:val="%7."/>
      <w:lvlJc w:val="left"/>
      <w:pPr>
        <w:ind w:left="6524" w:hanging="360"/>
      </w:pPr>
    </w:lvl>
    <w:lvl w:ilvl="7" w:tplc="1C090019" w:tentative="1">
      <w:start w:val="1"/>
      <w:numFmt w:val="lowerLetter"/>
      <w:lvlText w:val="%8."/>
      <w:lvlJc w:val="left"/>
      <w:pPr>
        <w:ind w:left="7244" w:hanging="360"/>
      </w:pPr>
    </w:lvl>
    <w:lvl w:ilvl="8" w:tplc="1C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4" w15:restartNumberingAfterBreak="0">
    <w:nsid w:val="16FA2F99"/>
    <w:multiLevelType w:val="hybridMultilevel"/>
    <w:tmpl w:val="965A9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5B5FF3"/>
    <w:multiLevelType w:val="hybridMultilevel"/>
    <w:tmpl w:val="B45472EC"/>
    <w:lvl w:ilvl="0" w:tplc="1C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1D4A"/>
    <w:multiLevelType w:val="hybridMultilevel"/>
    <w:tmpl w:val="8C8669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17E74"/>
    <w:multiLevelType w:val="hybridMultilevel"/>
    <w:tmpl w:val="99446B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E4D70"/>
    <w:multiLevelType w:val="hybridMultilevel"/>
    <w:tmpl w:val="2F52C3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365BB0"/>
    <w:multiLevelType w:val="hybridMultilevel"/>
    <w:tmpl w:val="973207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3876BD"/>
    <w:multiLevelType w:val="hybridMultilevel"/>
    <w:tmpl w:val="F7C6F5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8C4B6A"/>
    <w:multiLevelType w:val="hybridMultilevel"/>
    <w:tmpl w:val="F9028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334FB"/>
    <w:multiLevelType w:val="hybridMultilevel"/>
    <w:tmpl w:val="7068A8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9F24C2"/>
    <w:multiLevelType w:val="hybridMultilevel"/>
    <w:tmpl w:val="B43E21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803CA"/>
    <w:multiLevelType w:val="hybridMultilevel"/>
    <w:tmpl w:val="FC420E84"/>
    <w:lvl w:ilvl="0" w:tplc="61488B8A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080079A"/>
    <w:multiLevelType w:val="hybridMultilevel"/>
    <w:tmpl w:val="7C24EDC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FB68FD"/>
    <w:multiLevelType w:val="hybridMultilevel"/>
    <w:tmpl w:val="DB3C1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14882"/>
    <w:multiLevelType w:val="hybridMultilevel"/>
    <w:tmpl w:val="29B0B5F4"/>
    <w:lvl w:ilvl="0" w:tplc="BE72AB0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4E9448C"/>
    <w:multiLevelType w:val="hybridMultilevel"/>
    <w:tmpl w:val="BE36BD60"/>
    <w:lvl w:ilvl="0" w:tplc="97AE59F4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6C641A9"/>
    <w:multiLevelType w:val="hybridMultilevel"/>
    <w:tmpl w:val="45760F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107E0"/>
    <w:multiLevelType w:val="hybridMultilevel"/>
    <w:tmpl w:val="A162DB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E1C61"/>
    <w:multiLevelType w:val="hybridMultilevel"/>
    <w:tmpl w:val="E6504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98562E0"/>
    <w:multiLevelType w:val="hybridMultilevel"/>
    <w:tmpl w:val="CDCEF3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0413CD2"/>
    <w:multiLevelType w:val="hybridMultilevel"/>
    <w:tmpl w:val="FFB68A36"/>
    <w:lvl w:ilvl="0" w:tplc="0C92B73C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521464"/>
    <w:multiLevelType w:val="hybridMultilevel"/>
    <w:tmpl w:val="0A605B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62729"/>
    <w:multiLevelType w:val="hybridMultilevel"/>
    <w:tmpl w:val="28F0DF60"/>
    <w:lvl w:ilvl="0" w:tplc="FD88DF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93778CC"/>
    <w:multiLevelType w:val="hybridMultilevel"/>
    <w:tmpl w:val="DDC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19"/>
  </w:num>
  <w:num w:numId="5">
    <w:abstractNumId w:val="7"/>
  </w:num>
  <w:num w:numId="6">
    <w:abstractNumId w:val="13"/>
  </w:num>
  <w:num w:numId="7">
    <w:abstractNumId w:val="1"/>
  </w:num>
  <w:num w:numId="8">
    <w:abstractNumId w:val="6"/>
  </w:num>
  <w:num w:numId="9">
    <w:abstractNumId w:val="21"/>
  </w:num>
  <w:num w:numId="10">
    <w:abstractNumId w:val="0"/>
  </w:num>
  <w:num w:numId="11">
    <w:abstractNumId w:val="8"/>
  </w:num>
  <w:num w:numId="12">
    <w:abstractNumId w:val="9"/>
  </w:num>
  <w:num w:numId="13">
    <w:abstractNumId w:val="15"/>
  </w:num>
  <w:num w:numId="14">
    <w:abstractNumId w:val="10"/>
  </w:num>
  <w:num w:numId="15">
    <w:abstractNumId w:val="12"/>
  </w:num>
  <w:num w:numId="16">
    <w:abstractNumId w:val="20"/>
  </w:num>
  <w:num w:numId="17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17"/>
  </w:num>
  <w:num w:numId="20">
    <w:abstractNumId w:val="5"/>
  </w:num>
  <w:num w:numId="21">
    <w:abstractNumId w:val="23"/>
  </w:num>
  <w:num w:numId="22">
    <w:abstractNumId w:val="18"/>
  </w:num>
  <w:num w:numId="23">
    <w:abstractNumId w:val="14"/>
  </w:num>
  <w:num w:numId="24">
    <w:abstractNumId w:val="3"/>
  </w:num>
  <w:num w:numId="25">
    <w:abstractNumId w:val="2"/>
  </w:num>
  <w:num w:numId="26">
    <w:abstractNumId w:val="25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drawingGridHorizontalSpacing w:val="102"/>
  <w:drawingGridVerticalSpacing w:val="181"/>
  <w:displayHorizontalDrawingGridEvery w:val="15"/>
  <w:displayVerticalDrawingGridEvery w:val="1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3MrI0MLcwMDJS0lEKTi0uzszPAykwrgUAfJQZIiwAAAA="/>
  </w:docVars>
  <w:rsids>
    <w:rsidRoot w:val="00610827"/>
    <w:rsid w:val="0001715B"/>
    <w:rsid w:val="00022C3F"/>
    <w:rsid w:val="000517C6"/>
    <w:rsid w:val="00055F1B"/>
    <w:rsid w:val="00062F25"/>
    <w:rsid w:val="000658C3"/>
    <w:rsid w:val="00077782"/>
    <w:rsid w:val="00083948"/>
    <w:rsid w:val="000E7CE7"/>
    <w:rsid w:val="000F13EC"/>
    <w:rsid w:val="00102F36"/>
    <w:rsid w:val="0011004A"/>
    <w:rsid w:val="00133CE2"/>
    <w:rsid w:val="00136254"/>
    <w:rsid w:val="00144980"/>
    <w:rsid w:val="001750ED"/>
    <w:rsid w:val="001A68C1"/>
    <w:rsid w:val="001B593B"/>
    <w:rsid w:val="001C2719"/>
    <w:rsid w:val="001C2FF9"/>
    <w:rsid w:val="00206B94"/>
    <w:rsid w:val="00226802"/>
    <w:rsid w:val="00227B5B"/>
    <w:rsid w:val="00245B22"/>
    <w:rsid w:val="00274E01"/>
    <w:rsid w:val="00283378"/>
    <w:rsid w:val="002858E2"/>
    <w:rsid w:val="0028727E"/>
    <w:rsid w:val="00300FFA"/>
    <w:rsid w:val="00323CDA"/>
    <w:rsid w:val="0035250D"/>
    <w:rsid w:val="003566DE"/>
    <w:rsid w:val="00390F9E"/>
    <w:rsid w:val="00392AD1"/>
    <w:rsid w:val="003B500A"/>
    <w:rsid w:val="003C115A"/>
    <w:rsid w:val="003C3C38"/>
    <w:rsid w:val="003C5309"/>
    <w:rsid w:val="003D3967"/>
    <w:rsid w:val="003F6AF6"/>
    <w:rsid w:val="00455B7C"/>
    <w:rsid w:val="0046066E"/>
    <w:rsid w:val="00461ACE"/>
    <w:rsid w:val="00493F42"/>
    <w:rsid w:val="004D3A5D"/>
    <w:rsid w:val="004D7A7D"/>
    <w:rsid w:val="004F544C"/>
    <w:rsid w:val="004F645C"/>
    <w:rsid w:val="00541A02"/>
    <w:rsid w:val="005608A7"/>
    <w:rsid w:val="00587D5C"/>
    <w:rsid w:val="005B765D"/>
    <w:rsid w:val="005B7A49"/>
    <w:rsid w:val="005C0329"/>
    <w:rsid w:val="005D29D0"/>
    <w:rsid w:val="005F0F88"/>
    <w:rsid w:val="00610827"/>
    <w:rsid w:val="0063279A"/>
    <w:rsid w:val="0067430F"/>
    <w:rsid w:val="006B12C2"/>
    <w:rsid w:val="006E20E7"/>
    <w:rsid w:val="006E53C3"/>
    <w:rsid w:val="006F202F"/>
    <w:rsid w:val="006F6EE3"/>
    <w:rsid w:val="00704963"/>
    <w:rsid w:val="00713D7D"/>
    <w:rsid w:val="00726F62"/>
    <w:rsid w:val="0073005B"/>
    <w:rsid w:val="0073306D"/>
    <w:rsid w:val="00743475"/>
    <w:rsid w:val="007732AD"/>
    <w:rsid w:val="007855DD"/>
    <w:rsid w:val="007A05A0"/>
    <w:rsid w:val="007B2416"/>
    <w:rsid w:val="007F5D79"/>
    <w:rsid w:val="00853AFE"/>
    <w:rsid w:val="00854421"/>
    <w:rsid w:val="008F49D0"/>
    <w:rsid w:val="009460C8"/>
    <w:rsid w:val="00955F72"/>
    <w:rsid w:val="009F0F62"/>
    <w:rsid w:val="00A04908"/>
    <w:rsid w:val="00A06BA3"/>
    <w:rsid w:val="00A20DD8"/>
    <w:rsid w:val="00A22A00"/>
    <w:rsid w:val="00A2588A"/>
    <w:rsid w:val="00A32CEF"/>
    <w:rsid w:val="00A5526E"/>
    <w:rsid w:val="00A909FD"/>
    <w:rsid w:val="00AB2D5B"/>
    <w:rsid w:val="00AC2E3B"/>
    <w:rsid w:val="00AC4657"/>
    <w:rsid w:val="00AE00AA"/>
    <w:rsid w:val="00B176A9"/>
    <w:rsid w:val="00B215E9"/>
    <w:rsid w:val="00B81D2C"/>
    <w:rsid w:val="00BA5C26"/>
    <w:rsid w:val="00BB53CE"/>
    <w:rsid w:val="00BD3800"/>
    <w:rsid w:val="00C01F6B"/>
    <w:rsid w:val="00C308D2"/>
    <w:rsid w:val="00CC5D58"/>
    <w:rsid w:val="00CF151F"/>
    <w:rsid w:val="00CF15A1"/>
    <w:rsid w:val="00D048CC"/>
    <w:rsid w:val="00D05C7D"/>
    <w:rsid w:val="00D14547"/>
    <w:rsid w:val="00D25BEB"/>
    <w:rsid w:val="00D312DE"/>
    <w:rsid w:val="00D316FA"/>
    <w:rsid w:val="00D41287"/>
    <w:rsid w:val="00D524BD"/>
    <w:rsid w:val="00D56DD6"/>
    <w:rsid w:val="00D66B15"/>
    <w:rsid w:val="00D95017"/>
    <w:rsid w:val="00DD64D8"/>
    <w:rsid w:val="00DE511C"/>
    <w:rsid w:val="00E0278A"/>
    <w:rsid w:val="00EA10C8"/>
    <w:rsid w:val="00EB157D"/>
    <w:rsid w:val="00ED742E"/>
    <w:rsid w:val="00F135D7"/>
    <w:rsid w:val="00F41DAB"/>
    <w:rsid w:val="00F54404"/>
    <w:rsid w:val="00F80E28"/>
    <w:rsid w:val="00F94719"/>
    <w:rsid w:val="00F94D40"/>
    <w:rsid w:val="00FC55BC"/>
    <w:rsid w:val="00FF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4CACC98"/>
  <w15:docId w15:val="{59B92C21-F5B5-43A2-AF0A-99F30CF05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6DD6"/>
    <w:pPr>
      <w:spacing w:line="288" w:lineRule="auto"/>
    </w:pPr>
    <w:rPr>
      <w:rFonts w:ascii="Arial" w:hAnsi="Arial"/>
      <w:szCs w:val="16"/>
      <w:lang w:val="en-ZA" w:eastAsia="en-ZA"/>
    </w:rPr>
  </w:style>
  <w:style w:type="paragraph" w:styleId="Heading1">
    <w:name w:val="heading 1"/>
    <w:basedOn w:val="Normal"/>
    <w:next w:val="Normal"/>
    <w:qFormat/>
    <w:rsid w:val="00D56DD6"/>
    <w:pPr>
      <w:keepNext/>
      <w:outlineLvl w:val="0"/>
    </w:pPr>
    <w:rPr>
      <w:rFonts w:ascii="Palatino Linotype" w:hAnsi="Palatino Linotype"/>
      <w:sz w:val="22"/>
      <w:u w:val="single"/>
    </w:rPr>
  </w:style>
  <w:style w:type="paragraph" w:styleId="Heading7">
    <w:name w:val="heading 7"/>
    <w:basedOn w:val="Normal"/>
    <w:next w:val="Normal"/>
    <w:qFormat/>
    <w:rsid w:val="00D56DD6"/>
    <w:pPr>
      <w:keepNext/>
      <w:jc w:val="both"/>
      <w:outlineLvl w:val="6"/>
    </w:pPr>
    <w:rPr>
      <w:rFonts w:ascii="Palatino Linotype" w:hAnsi="Palatino Linotype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sid w:val="00D56DD6"/>
    <w:rPr>
      <w:rFonts w:ascii="Palatino Linotype" w:hAnsi="Palatino Linotype"/>
      <w:sz w:val="22"/>
    </w:rPr>
  </w:style>
  <w:style w:type="character" w:styleId="Hyperlink">
    <w:name w:val="Hyperlink"/>
    <w:basedOn w:val="DefaultParagraphFont"/>
    <w:rsid w:val="00D56DD6"/>
    <w:rPr>
      <w:color w:val="0000FF"/>
      <w:u w:val="single"/>
    </w:rPr>
  </w:style>
  <w:style w:type="character" w:customStyle="1" w:styleId="Style10pt">
    <w:name w:val="Style 10 pt"/>
    <w:basedOn w:val="DefaultParagraphFont"/>
    <w:rsid w:val="00D56DD6"/>
    <w:rPr>
      <w:rFonts w:ascii="Arial" w:hAnsi="Arial"/>
      <w:sz w:val="22"/>
    </w:rPr>
  </w:style>
  <w:style w:type="paragraph" w:styleId="Header">
    <w:name w:val="header"/>
    <w:basedOn w:val="Normal"/>
    <w:semiHidden/>
    <w:rsid w:val="00D56DD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semiHidden/>
    <w:rsid w:val="00D56DD6"/>
    <w:pPr>
      <w:tabs>
        <w:tab w:val="center" w:pos="4153"/>
        <w:tab w:val="right" w:pos="8306"/>
      </w:tabs>
    </w:pPr>
  </w:style>
  <w:style w:type="paragraph" w:customStyle="1" w:styleId="UnnumberedHeading">
    <w:name w:val="Unnumbered Heading"/>
    <w:rsid w:val="00D56DD6"/>
    <w:pPr>
      <w:spacing w:before="80" w:after="300"/>
    </w:pPr>
    <w:rPr>
      <w:rFonts w:ascii="Arial" w:hAnsi="Arial"/>
      <w:b/>
      <w:bCs/>
      <w:sz w:val="24"/>
      <w:lang w:val="en-ZA"/>
    </w:rPr>
  </w:style>
  <w:style w:type="paragraph" w:styleId="ListParagraph">
    <w:name w:val="List Paragraph"/>
    <w:basedOn w:val="Normal"/>
    <w:uiPriority w:val="34"/>
    <w:qFormat/>
    <w:rsid w:val="00BD3800"/>
    <w:pPr>
      <w:ind w:left="720"/>
      <w:contextualSpacing/>
    </w:pPr>
  </w:style>
  <w:style w:type="table" w:styleId="TableGrid">
    <w:name w:val="Table Grid"/>
    <w:basedOn w:val="TableNormal"/>
    <w:uiPriority w:val="59"/>
    <w:rsid w:val="004D3A5D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57"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57"/>
    <w:rPr>
      <w:rFonts w:ascii="Tahoma" w:hAnsi="Tahoma" w:cs="Tahoma"/>
      <w:sz w:val="16"/>
      <w:szCs w:val="16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6E53C3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58E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ZA"/>
    </w:rPr>
  </w:style>
  <w:style w:type="character" w:customStyle="1" w:styleId="FooterChar">
    <w:name w:val="Footer Char"/>
    <w:basedOn w:val="DefaultParagraphFont"/>
    <w:link w:val="Footer"/>
    <w:semiHidden/>
    <w:rsid w:val="003B500A"/>
    <w:rPr>
      <w:rFonts w:ascii="Arial" w:hAnsi="Arial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9CF2B4-606C-4E56-A4A4-E7298410C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 December 2006</vt:lpstr>
    </vt:vector>
  </TitlesOfParts>
  <Company>Worker Ant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December 2006</dc:title>
  <dc:creator>worker</dc:creator>
  <cp:lastModifiedBy>Sindisiwe Mweli</cp:lastModifiedBy>
  <cp:revision>5</cp:revision>
  <cp:lastPrinted>2017-08-11T11:51:00Z</cp:lastPrinted>
  <dcterms:created xsi:type="dcterms:W3CDTF">2018-04-05T10:19:00Z</dcterms:created>
  <dcterms:modified xsi:type="dcterms:W3CDTF">2020-02-26T07:19:00Z</dcterms:modified>
</cp:coreProperties>
</file>